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水电费</w:t>
      </w:r>
    </w:p>
    <w:p>
      <w:pPr>
        <w:pStyle w:val="BodyText"/>
      </w:pPr>
      <w:r>
        <w:t xml:space="preserve">今天和两位老师聊完后，感觉到好失落。我问自己：为什么自己的研究生三年混成这样了？</w:t>
      </w:r>
    </w:p>
    <w:p>
      <w:pPr>
        <w:pStyle w:val="BodyText"/>
      </w:pPr>
      <w:r>
        <w:t xml:space="preserve">“动作组优选”这个课题提出并发动作，是通过分析领域，“感觉”哪些动作组合可能会好，这样的做法缺少理论基础的支撑，而不是从如何更高效的求解MDP问题上入手。每一次修改代码，运行试验都要十几个小时，实验效果比较好的领域都是通过trial-and-error试出来的。没有理论支或者数学的基础，每次只能盲目试错（这做法就是random policy），想出的并发策略很多时候是没有用的，试的效果好了，那仅仅是和领域有关或者是运气好。我做这个课题大概两年了，觉得挺努力，花了不少功夫，可成果就这么点。有时真的不想念了。</w:t>
      </w:r>
    </w:p>
    <w:p>
      <w:pPr>
        <w:pStyle w:val="BodyText"/>
      </w:pPr>
      <w:r>
        <w:t xml:space="preserve">进展缓慢的原因我想有这么几条：1、主观上畏难情绪。很多时候毫无思路，不知道怎么往下进展下去。2、听从权威。我是一个很少反对长辈或者老师意见的人。因为我相信他们是站在我的角度，为我好的。实际这个课题折磨的我很痛苦。和您表达过几次想法，您都说先把这个做完吧。我觉得做不下去不是因为难，而是觉得这么做从根上是错的。</w:t>
      </w:r>
    </w:p>
    <w:p>
      <w:pPr>
        <w:pStyle w:val="BodyText"/>
      </w:pPr>
      <w:r>
        <w:t xml:space="preserve">现在如果不尽早发论文，明年毕业都会成问题。现在11月份，工作也没时间准备，了解到同学都能找到不错的工作，我心里也着急，可又有什么办法？论文写不完，就不能毕业。</w:t>
      </w:r>
    </w:p>
    <w:p>
      <w:pPr>
        <w:pStyle w:val="BodyText"/>
      </w:pP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11-05T14:28:24Z</dcterms:created>
  <dcterms:modified xsi:type="dcterms:W3CDTF">2019-11-05T14:28:24Z</dcterms:modified>
</cp:coreProperties>
</file>